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w:t>
      </w:r>
      <w:r>
        <w:t xml:space="preserve"> </w:t>
      </w:r>
      <w:r>
        <w:t xml:space="preserve">esittää yleisen tason huomioita asumisesta (tai paikasta) – esimerkiksi</w:t>
      </w:r>
      <w:r>
        <w:t xml:space="preserve"> </w:t>
      </w:r>
      <w:r>
        <w:t xml:space="preserve">hinnoista, asumisen hankkimisen helppoudesta tai vaikeudesta</w:t>
      </w:r>
      <w:r>
        <w:t xml:space="preserve"> </w:t>
      </w:r>
      <w:r>
        <w:rPr>
          <w:i/>
        </w:rPr>
        <w:t xml:space="preserve">yleensä</w:t>
      </w:r>
      <w:r>
        <w:t xml:space="preserve">.</w:t>
      </w:r>
      <w:r>
        <w:t xml:space="preserve"> </w:t>
      </w:r>
      <w:r>
        <w:t xml:space="preserve">Rakenteellisesti tarkasteltuna…. y.3.p</w:t>
      </w:r>
      <w:r>
        <w:t xml:space="preserve"> </w:t>
      </w:r>
      <w:r>
        <w:t xml:space="preserve">Tämän kyseisen esimerkin ympäristö</w:t>
      </w:r>
    </w:p>
    <w:p>
      <w:pPr>
        <w:pStyle w:val="BodyText"/>
      </w:pPr>
      <w:r>
        <w:t xml:space="preserve">Esimerkissä 1 indikaattorina on</w:t>
      </w:r>
      <w:r>
        <w:t xml:space="preserve"> </w:t>
      </w:r>
      <w:r>
        <w:rPr>
          <w:i/>
        </w:rPr>
        <w:t xml:space="preserve">asuntoni</w:t>
      </w:r>
      <w:r>
        <w:t xml:space="preserve">-sana. Tämän ryhmän tekstit muodostavat aineiston määrällisesti laajimman ryhmän ja leimallista indikaattorin sisältäville lauseille on, että indikaattori on useimmiten lauseen objekti ja hyvin usein myös lauseen ensimmäinen sana. Tämän ryhmän teksteissä indikaattori edustaa yleensä kontekstissaan ns. uutta tietoa, eli asumiseen, asuntoon, asuntolaan tms. ei ole viitattu edeltävässä tekstissä. Tätä esimerkkiä edeltävässä tekstissä kirjoittaja on käsitellyt ensin valimistelujaan kotoa käsin, sitten kielikurssia melko seikkaperäisesti, vaihto-opiskelijoille järjestettyä vapaa-ajan ohjelmaa ja lopuksi vielä reflektoi omaa osaamistaan valitsemallaa kielikurssilla. Pitää vielä lisätä, minkä verran tässä ryhmässä on väliotsikoita. Hiukan kesken siis on.</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 teksteissä asuminen raportoidaan kertovan tekstityypin avulla, joka käy tästä esimerkistä esiin erityisen selvästi, koska kirjoittaja on käyttänyt ajan ilmausta. Aikamuoto näissä tapauksissa on tyypillisesti imperfekti. Kesken tämäkin.</w:t>
      </w:r>
    </w:p>
    <w:p>
      <w:pPr>
        <w:pStyle w:val="BodyText"/>
      </w:pPr>
      <w:r>
        <w:t xml:space="preserve">Esimerkissä 5 indikaattorina on</w:t>
      </w:r>
      <w:r>
        <w:t xml:space="preserve"> </w:t>
      </w:r>
      <w:r>
        <w:rPr>
          <w:i/>
        </w:rPr>
        <w:t xml:space="preserve">asuntoloista</w:t>
      </w:r>
      <w:r>
        <w:t xml:space="preserve">-sana. Ilman kontekstia tarkasteluna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li kirjoittaja on edeltävässä tekstissään kirjoittanut sisään asumisen tavalla tai toisella ja jollakin lailla monimutkaisemmin kuin vain maininnut sen. 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462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c2f4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9002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64d1d9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6T11:01:59Z</dcterms:created>
  <dcterms:modified xsi:type="dcterms:W3CDTF">2018-01-16T11:01:59Z</dcterms:modified>
</cp:coreProperties>
</file>